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35B" w14:textId="77777777" w:rsidR="00F7416A" w:rsidRDefault="00F7416A" w:rsidP="00F7416A">
      <w:pPr>
        <w:pStyle w:val="Heading1"/>
        <w:spacing w:line="360" w:lineRule="auto"/>
        <w:jc w:val="center"/>
      </w:pPr>
      <w:r>
        <w:t>Problem 3. Inventory</w:t>
      </w:r>
    </w:p>
    <w:p w14:paraId="5EEB3483" w14:textId="77777777" w:rsidR="00A150E5" w:rsidRDefault="00A150E5" w:rsidP="00A150E5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004A80DA" w14:textId="4BC70844" w:rsidR="00A150E5" w:rsidRDefault="00A150E5" w:rsidP="00A150E5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453DD6F4" w14:textId="77777777" w:rsidR="00A150E5" w:rsidRDefault="00A150E5" w:rsidP="00A150E5">
      <w:pPr>
        <w:spacing w:before="0" w:after="0" w:line="240" w:lineRule="auto"/>
        <w:jc w:val="center"/>
      </w:pP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Heading3"/>
      </w:pPr>
      <w:r>
        <w:t>Input / Constraints</w:t>
      </w:r>
    </w:p>
    <w:p w14:paraId="4B933F50" w14:textId="1521BB66" w:rsidR="00F7416A" w:rsidRDefault="00F7416A" w:rsidP="00F7416A">
      <w:pPr>
        <w:spacing w:line="360" w:lineRule="auto"/>
        <w:jc w:val="both"/>
      </w:pPr>
      <w:r>
        <w:t xml:space="preserve">You will receive a journal with some </w:t>
      </w:r>
      <w:r w:rsidR="00C60C75">
        <w:t>c</w:t>
      </w:r>
      <w:r>
        <w:t xml:space="preserve">ollecting items, separated with </w:t>
      </w:r>
      <w:r w:rsidR="00C60C75">
        <w:t xml:space="preserve">a </w:t>
      </w:r>
      <w:r w:rsidR="00C60C75">
        <w:t xml:space="preserve">comma and </w:t>
      </w:r>
      <w:r w:rsidR="00C60C75">
        <w:t xml:space="preserve">a </w:t>
      </w:r>
      <w:r w:rsidR="00C60C75">
        <w:t>space</w:t>
      </w:r>
      <w:r w:rsidR="00C60C75">
        <w:t xml:space="preserve"> (</w:t>
      </w:r>
      <w:r w:rsidR="00C60C75" w:rsidRPr="00C60C75">
        <w:rPr>
          <w:rFonts w:ascii="Consolas" w:hAnsi="Consolas"/>
          <w:b/>
        </w:rPr>
        <w:t>"</w:t>
      </w:r>
      <w:r w:rsidRPr="00C60C75">
        <w:rPr>
          <w:rFonts w:ascii="Consolas" w:hAnsi="Consolas"/>
          <w:b/>
        </w:rPr>
        <w:t xml:space="preserve">, </w:t>
      </w:r>
      <w:r w:rsidR="00C60C75" w:rsidRPr="00C60C75">
        <w:rPr>
          <w:rFonts w:ascii="Consolas" w:hAnsi="Consolas"/>
          <w:b/>
        </w:rPr>
        <w:t>"</w:t>
      </w:r>
      <w:r w:rsidR="00C60C75">
        <w:t>)</w:t>
      </w:r>
      <w:r>
        <w:t xml:space="preserve">. After that, until receiving </w:t>
      </w:r>
      <w:r>
        <w:rPr>
          <w:rStyle w:val="CodeChar"/>
        </w:rPr>
        <w:t>"Craft!"</w:t>
      </w:r>
      <w:r>
        <w:t xml:space="preserve"> you will be receiving different commands</w:t>
      </w:r>
      <w:r w:rsidR="00C60C75">
        <w:t xml:space="preserve"> </w:t>
      </w:r>
      <w:r w:rsidR="00B9232C">
        <w:t xml:space="preserve">split by </w:t>
      </w:r>
      <w:r w:rsidR="00B9232C" w:rsidRPr="00B9232C">
        <w:rPr>
          <w:rFonts w:ascii="Consolas" w:hAnsi="Consolas"/>
          <w:b/>
          <w:bCs/>
        </w:rPr>
        <w:t>" - "</w:t>
      </w:r>
      <w:r>
        <w:t>:</w:t>
      </w:r>
    </w:p>
    <w:p w14:paraId="6AF0D07D" w14:textId="72A110A5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</w:t>
      </w:r>
      <w:r w:rsidR="00C60C75">
        <w:t>-</w:t>
      </w:r>
      <w:r>
        <w:t xml:space="preserve"> you should add the given item </w:t>
      </w:r>
      <w:r w:rsidR="00C60C75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337B4DA3" w14:textId="2A7F4561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remove the item from your inventory </w:t>
      </w:r>
      <w:r>
        <w:rPr>
          <w:b/>
        </w:rPr>
        <w:t>if it exists</w:t>
      </w:r>
      <w:r>
        <w:t>.</w:t>
      </w:r>
    </w:p>
    <w:p w14:paraId="1C5E345E" w14:textId="316474CA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mbine Items - {</w:t>
      </w:r>
      <w:r w:rsidR="001E445A">
        <w:rPr>
          <w:rStyle w:val="CodeChar"/>
        </w:rPr>
        <w:t>old</w:t>
      </w:r>
      <w:r w:rsidR="00C60C75">
        <w:rPr>
          <w:rStyle w:val="CodeChar"/>
        </w:rPr>
        <w:t>_i</w:t>
      </w:r>
      <w:r>
        <w:rPr>
          <w:rStyle w:val="CodeChar"/>
        </w:rPr>
        <w:t>tem}:{new</w:t>
      </w:r>
      <w:r w:rsidR="00C60C75">
        <w:rPr>
          <w:rStyle w:val="CodeChar"/>
        </w:rPr>
        <w:t>_i</w:t>
      </w:r>
      <w:r>
        <w:rPr>
          <w:rStyle w:val="CodeChar"/>
        </w:rPr>
        <w:t>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check </w:t>
      </w:r>
      <w:r w:rsidRPr="001E445A">
        <w:rPr>
          <w:bCs/>
        </w:rPr>
        <w:t>if the</w:t>
      </w:r>
      <w:r w:rsidR="001E445A">
        <w:rPr>
          <w:b/>
          <w:lang w:val="bg-BG"/>
        </w:rPr>
        <w:t xml:space="preserve"> </w:t>
      </w:r>
      <w:r w:rsidR="001E445A">
        <w:rPr>
          <w:b/>
        </w:rPr>
        <w:t>old</w:t>
      </w:r>
      <w:r>
        <w:rPr>
          <w:b/>
        </w:rPr>
        <w:t xml:space="preserve"> item exists</w:t>
      </w:r>
      <w:r w:rsidR="00C60C75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="001E445A"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</w:t>
      </w:r>
      <w:r w:rsidR="00D65043">
        <w:t xml:space="preserve">Otherwise, </w:t>
      </w:r>
      <w:r w:rsidR="00D65043" w:rsidRPr="00D65043">
        <w:rPr>
          <w:b/>
          <w:bCs/>
        </w:rPr>
        <w:t>ignore</w:t>
      </w:r>
      <w:r w:rsidR="00D65043">
        <w:t xml:space="preserve"> the command</w:t>
      </w:r>
      <w:r>
        <w:t>.</w:t>
      </w:r>
    </w:p>
    <w:p w14:paraId="650BBEEE" w14:textId="5D24BBA7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</w:t>
      </w:r>
      <w:r w:rsidR="00C60C75">
        <w:t>i</w:t>
      </w:r>
      <w:r>
        <w:t xml:space="preserve">f the given </w:t>
      </w:r>
      <w:r w:rsidR="00092061">
        <w:t>item</w:t>
      </w:r>
      <w:r>
        <w:t xml:space="preserve"> exists, you should change its position and </w:t>
      </w:r>
      <w:r>
        <w:rPr>
          <w:b/>
        </w:rPr>
        <w:t>put it last</w:t>
      </w:r>
      <w:r>
        <w:t xml:space="preserve"> in your </w:t>
      </w:r>
      <w:r w:rsidR="00092061">
        <w:t>inventory</w:t>
      </w:r>
      <w:r>
        <w:t>.</w:t>
      </w:r>
    </w:p>
    <w:p w14:paraId="0EA8A6ED" w14:textId="77777777" w:rsidR="00F7416A" w:rsidRDefault="00F7416A" w:rsidP="00F7416A">
      <w:pPr>
        <w:pStyle w:val="Heading3"/>
      </w:pPr>
      <w:r>
        <w:t>Output</w:t>
      </w:r>
    </w:p>
    <w:p w14:paraId="77188C3D" w14:textId="16E926F8" w:rsidR="00F7416A" w:rsidRDefault="00F7416A" w:rsidP="00F7416A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3C8FE91" w14:textId="77777777" w:rsidR="00F7416A" w:rsidRDefault="00F7416A" w:rsidP="00F7416A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73171995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EC76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B05E1B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47DEAAE6" w14:textId="384E6A69" w:rsidR="00C85DA6" w:rsidRDefault="00C85DA6" w:rsidP="00C85DA6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C85DA6" w14:paraId="52903FC0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4F0F93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1541F6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415C149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7C042" w14:textId="77777777" w:rsidR="00C60C75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2F08A176" w14:textId="3AD5EFD0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Iron, Wood, Sword', </w:t>
            </w:r>
          </w:p>
          <w:p w14:paraId="66A2FE7D" w14:textId="79156423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Collect - Gold', </w:t>
            </w:r>
          </w:p>
          <w:p w14:paraId="14E7A402" w14:textId="1C42AE8A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Drop - Wood', </w:t>
            </w:r>
          </w:p>
          <w:p w14:paraId="2950C314" w14:textId="2727B119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>'Craft!'</w:t>
            </w:r>
          </w:p>
          <w:p w14:paraId="02EA8A3C" w14:textId="158BA54A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DF5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Iron, Sword, Gold </w:t>
            </w:r>
          </w:p>
        </w:tc>
      </w:tr>
      <w:tr w:rsidR="00C85DA6" w14:paraId="792F63AF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A4CC3D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3BF4E9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5CE34A5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36FF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4B1AA961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58E0D8C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44E97C1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4C4AA632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66D6A13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52F34E50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027A8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F7416A">
      <w:pPr>
        <w:spacing w:line="360" w:lineRule="auto"/>
      </w:pPr>
    </w:p>
    <w:sectPr w:rsidR="00640502" w:rsidRPr="00F741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ECF8E" w14:textId="77777777" w:rsidR="00450D54" w:rsidRDefault="00450D54" w:rsidP="008068A2">
      <w:pPr>
        <w:spacing w:after="0" w:line="240" w:lineRule="auto"/>
      </w:pPr>
      <w:r>
        <w:separator/>
      </w:r>
    </w:p>
  </w:endnote>
  <w:endnote w:type="continuationSeparator" w:id="0">
    <w:p w14:paraId="31BF5FA2" w14:textId="77777777" w:rsidR="00450D54" w:rsidRDefault="00450D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70719" w14:textId="77777777" w:rsidR="00A150E5" w:rsidRDefault="00A150E5" w:rsidP="00A150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6ABF81C" wp14:editId="4E5A120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C73E7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07277CC" wp14:editId="726AC4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4ACC09" w14:textId="77777777" w:rsidR="00A150E5" w:rsidRDefault="00A150E5" w:rsidP="00A150E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2822B4A" w14:textId="77777777" w:rsidR="00A150E5" w:rsidRDefault="00A150E5" w:rsidP="00A150E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C3B4AA" wp14:editId="1CF69E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C1CE63A" wp14:editId="3BB9062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2ED4A6" wp14:editId="53A0B82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56D75" wp14:editId="4C0511A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3CA19" wp14:editId="4FED206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0040D1" wp14:editId="3FC37D6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9AD917C" wp14:editId="22B3121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C91614" wp14:editId="1F60D96E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821478" wp14:editId="565832A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7277CC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4ACC09" w14:textId="77777777" w:rsidR="00A150E5" w:rsidRDefault="00A150E5" w:rsidP="00A150E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2822B4A" w14:textId="77777777" w:rsidR="00A150E5" w:rsidRDefault="00A150E5" w:rsidP="00A150E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C3B4AA" wp14:editId="1CF69E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C1CE63A" wp14:editId="3BB9062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2ED4A6" wp14:editId="53A0B82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56D75" wp14:editId="4C0511A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3CA19" wp14:editId="4FED206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0040D1" wp14:editId="3FC37D6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9AD917C" wp14:editId="22B3121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C91614" wp14:editId="1F60D96E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821478" wp14:editId="565832A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5001713" wp14:editId="6F81E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09D3D6B" w14:textId="77777777" w:rsidR="00A150E5" w:rsidRDefault="00A150E5" w:rsidP="00A150E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5001713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109D3D6B" w14:textId="77777777" w:rsidR="00A150E5" w:rsidRDefault="00A150E5" w:rsidP="00A150E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4B60FFF" wp14:editId="379091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49DD2D" w14:textId="77777777" w:rsidR="00A150E5" w:rsidRDefault="00A150E5" w:rsidP="00A150E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B60FF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49DD2D" w14:textId="77777777" w:rsidR="00A150E5" w:rsidRDefault="00A150E5" w:rsidP="00A150E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02D18AE" wp14:editId="1D189D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983EC0" w14:textId="77777777" w:rsidR="00A150E5" w:rsidRPr="00D13204" w:rsidRDefault="00A150E5" w:rsidP="00A15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8BFD9" w14:textId="77777777" w:rsidR="00450D54" w:rsidRDefault="00450D54" w:rsidP="008068A2">
      <w:pPr>
        <w:spacing w:after="0" w:line="240" w:lineRule="auto"/>
      </w:pPr>
      <w:r>
        <w:separator/>
      </w:r>
    </w:p>
  </w:footnote>
  <w:footnote w:type="continuationSeparator" w:id="0">
    <w:p w14:paraId="0271A99C" w14:textId="77777777" w:rsidR="00450D54" w:rsidRDefault="00450D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602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82862"/>
    <w:rsid w:val="00C84E4D"/>
    <w:rsid w:val="00C85DA6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7E37B9-4F7B-46B9-8004-585B16109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1-09-09T12:41:00Z</dcterms:modified>
  <cp:category>computer programming;programming;software development;software engineering</cp:category>
</cp:coreProperties>
</file>